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8CD1" w14:textId="71BB7FF3" w:rsidR="001D4857" w:rsidRPr="00EF0518" w:rsidRDefault="00BA2E9F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>Farmacinė kompozicija, apimanti junginį</w:t>
      </w:r>
      <w:r w:rsidR="00D133A7" w:rsidRPr="00EF0518">
        <w:rPr>
          <w:rFonts w:ascii="Helvetica" w:hAnsi="Helvetica" w:cs="Arial"/>
          <w:sz w:val="20"/>
          <w:szCs w:val="24"/>
          <w:lang w:val="lt-LT"/>
        </w:rPr>
        <w:t xml:space="preserve"> 1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 xml:space="preserve">: </w:t>
      </w:r>
    </w:p>
    <w:p w14:paraId="167D2ED6" w14:textId="4E9AD1DB" w:rsidR="001D4857" w:rsidRPr="00EF0518" w:rsidRDefault="00000000" w:rsidP="00EF0518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pict w14:anchorId="1EF277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0.95pt;height:94.5pt">
            <v:imagedata r:id="rId6" o:title=""/>
          </v:shape>
        </w:pict>
      </w:r>
    </w:p>
    <w:p w14:paraId="634B87F4" w14:textId="53C14897" w:rsidR="001D4857" w:rsidRPr="00EF0518" w:rsidRDefault="00D133A7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s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>kirta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naudoti taikant 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>gliomos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su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 xml:space="preserve"> izocitrato dehidrogenazės-1 (IDH-1) mutacij</w:t>
      </w:r>
      <w:r w:rsidRPr="00EF0518">
        <w:rPr>
          <w:rFonts w:ascii="Helvetica" w:hAnsi="Helvetica" w:cs="Arial"/>
          <w:sz w:val="20"/>
          <w:szCs w:val="24"/>
          <w:lang w:val="lt-LT"/>
        </w:rPr>
        <w:t>a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 xml:space="preserve"> gydymo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būdą 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 xml:space="preserve">suaugusiam </w:t>
      </w:r>
      <w:r w:rsidRPr="00EF0518">
        <w:rPr>
          <w:rFonts w:ascii="Helvetica" w:hAnsi="Helvetica" w:cs="Arial"/>
          <w:sz w:val="20"/>
          <w:szCs w:val="24"/>
          <w:lang w:val="lt-LT"/>
        </w:rPr>
        <w:t>pacientui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 xml:space="preserve">, kur </w:t>
      </w:r>
      <w:r w:rsidRPr="00EF0518">
        <w:rPr>
          <w:rFonts w:ascii="Helvetica" w:hAnsi="Helvetica" w:cs="Arial"/>
          <w:sz w:val="20"/>
          <w:szCs w:val="24"/>
          <w:lang w:val="lt-LT"/>
        </w:rPr>
        <w:t>bū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 xml:space="preserve">das apima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junginio 1 įvedimą 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 xml:space="preserve">150 mg </w:t>
      </w:r>
      <w:r w:rsidRPr="00EF0518">
        <w:rPr>
          <w:rFonts w:ascii="Helvetica" w:hAnsi="Helvetica" w:cs="Arial"/>
          <w:sz w:val="20"/>
          <w:szCs w:val="24"/>
          <w:lang w:val="lt-LT"/>
        </w:rPr>
        <w:t>kiekiu</w:t>
      </w:r>
      <w:r w:rsidR="001D4857" w:rsidRPr="00EF0518">
        <w:rPr>
          <w:rFonts w:ascii="Helvetica" w:hAnsi="Helvetica" w:cs="Arial"/>
          <w:sz w:val="20"/>
          <w:szCs w:val="24"/>
          <w:lang w:val="lt-LT"/>
        </w:rPr>
        <w:t xml:space="preserve"> pacientui du kartus per dieną (BID) gydymo kurso metu.</w:t>
      </w:r>
    </w:p>
    <w:p w14:paraId="697D67E9" w14:textId="77777777" w:rsidR="00D133A7" w:rsidRPr="00EF0518" w:rsidRDefault="00D133A7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04BEE52" w14:textId="2ABBA1D4" w:rsidR="001D4857" w:rsidRPr="00EF0518" w:rsidRDefault="001D4857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2.</w:t>
      </w:r>
      <w:r w:rsidR="00D133A7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Farmacinė kompozicija, skirta naudoti pagal 1 punktą, kur glioma yra pažengusi glioma, kuri pasikartojo arba progresavo prieš </w:t>
      </w:r>
      <w:r w:rsidR="00D133A7" w:rsidRPr="00EF0518">
        <w:rPr>
          <w:rFonts w:ascii="Helvetica" w:hAnsi="Helvetica" w:cs="Arial"/>
          <w:sz w:val="20"/>
          <w:szCs w:val="24"/>
          <w:lang w:val="lt-LT"/>
        </w:rPr>
        <w:t>įvedant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junginį</w:t>
      </w:r>
      <w:r w:rsidR="00213BDF" w:rsidRPr="00EF0518">
        <w:rPr>
          <w:rFonts w:ascii="Helvetica" w:hAnsi="Helvetica" w:cs="Arial"/>
          <w:sz w:val="20"/>
          <w:szCs w:val="24"/>
          <w:lang w:val="lt-LT"/>
        </w:rPr>
        <w:t xml:space="preserve"> 1</w:t>
      </w:r>
      <w:r w:rsidRPr="00EF0518">
        <w:rPr>
          <w:rFonts w:ascii="Helvetica" w:hAnsi="Helvetica" w:cs="Arial"/>
          <w:sz w:val="20"/>
          <w:szCs w:val="24"/>
          <w:lang w:val="lt-LT"/>
        </w:rPr>
        <w:t>.</w:t>
      </w:r>
    </w:p>
    <w:p w14:paraId="4C851043" w14:textId="77777777" w:rsidR="00D133A7" w:rsidRPr="00EF0518" w:rsidRDefault="00D133A7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013C87" w14:textId="4F6CBE53" w:rsidR="001D4857" w:rsidRPr="00EF0518" w:rsidRDefault="001D4857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3.</w:t>
      </w:r>
      <w:r w:rsidR="00D133A7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>Farmacinė kompozicija, skirta naudoti pagal bet kurį iš 1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>-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2 punktų, kur prieš </w:t>
      </w:r>
      <w:r w:rsidR="00D133A7" w:rsidRPr="00EF0518">
        <w:rPr>
          <w:rFonts w:ascii="Helvetica" w:hAnsi="Helvetica" w:cs="Arial"/>
          <w:sz w:val="20"/>
          <w:szCs w:val="24"/>
          <w:lang w:val="lt-LT"/>
        </w:rPr>
        <w:t xml:space="preserve">įvedant </w:t>
      </w:r>
      <w:r w:rsidRPr="00EF0518">
        <w:rPr>
          <w:rFonts w:ascii="Helvetica" w:hAnsi="Helvetica" w:cs="Arial"/>
          <w:sz w:val="20"/>
          <w:szCs w:val="24"/>
          <w:lang w:val="lt-LT"/>
        </w:rPr>
        <w:t>junginį</w:t>
      </w:r>
      <w:r w:rsidR="00D133A7" w:rsidRPr="00EF0518">
        <w:rPr>
          <w:rFonts w:ascii="Helvetica" w:hAnsi="Helvetica" w:cs="Arial"/>
          <w:sz w:val="20"/>
          <w:szCs w:val="24"/>
          <w:lang w:val="lt-LT"/>
        </w:rPr>
        <w:t xml:space="preserve"> 1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, pacientui </w:t>
      </w:r>
      <w:r w:rsidR="00D133A7" w:rsidRPr="00EF0518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diagnozuojama histologiškai arba citologiškai patvirtinta </w:t>
      </w:r>
      <w:r w:rsidR="00D133A7" w:rsidRPr="00EF0518">
        <w:rPr>
          <w:rFonts w:ascii="Helvetica" w:hAnsi="Helvetica" w:cs="Arial"/>
          <w:sz w:val="20"/>
          <w:szCs w:val="24"/>
          <w:lang w:val="lt-LT"/>
        </w:rPr>
        <w:t xml:space="preserve">pažengusi glioma su </w:t>
      </w:r>
      <w:r w:rsidRPr="00EF0518">
        <w:rPr>
          <w:rFonts w:ascii="Helvetica" w:hAnsi="Helvetica" w:cs="Arial"/>
          <w:sz w:val="20"/>
          <w:szCs w:val="24"/>
          <w:lang w:val="lt-LT"/>
        </w:rPr>
        <w:t>IDH-1 geno mut</w:t>
      </w:r>
      <w:r w:rsidR="00D133A7" w:rsidRPr="00EF0518">
        <w:rPr>
          <w:rFonts w:ascii="Helvetica" w:hAnsi="Helvetica" w:cs="Arial"/>
          <w:sz w:val="20"/>
          <w:szCs w:val="24"/>
          <w:lang w:val="lt-LT"/>
        </w:rPr>
        <w:t>acija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arba daugiaformė glioblastoma su patvirtinta IDH-1 genų muta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cijos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liga, 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pasikartojanti </w:t>
      </w:r>
      <w:r w:rsidRPr="00EF0518">
        <w:rPr>
          <w:rFonts w:ascii="Helvetica" w:hAnsi="Helvetica" w:cs="Arial"/>
          <w:sz w:val="20"/>
          <w:szCs w:val="24"/>
          <w:lang w:val="lt-LT"/>
        </w:rPr>
        <w:t>pirmą ar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ba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antrą kartą.</w:t>
      </w:r>
    </w:p>
    <w:p w14:paraId="43939DB8" w14:textId="77777777" w:rsidR="00D133A7" w:rsidRPr="00EF0518" w:rsidRDefault="00D133A7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B66B98" w14:textId="4B638D4D" w:rsidR="001D4857" w:rsidRPr="00EF0518" w:rsidRDefault="001D4857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4.</w:t>
      </w:r>
      <w:r w:rsidR="00D133A7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>Farmacinė kompozicija, skirta naudoti pagal bet kurį iš 1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>-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3 punktų, kur pacientui 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Pr="00EF0518">
        <w:rPr>
          <w:rFonts w:ascii="Helvetica" w:hAnsi="Helvetica" w:cs="Arial"/>
          <w:sz w:val="20"/>
          <w:szCs w:val="24"/>
          <w:lang w:val="lt-LT"/>
        </w:rPr>
        <w:t>diagnozuo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t</w:t>
      </w:r>
      <w:r w:rsidRPr="00EF0518">
        <w:rPr>
          <w:rFonts w:ascii="Helvetica" w:hAnsi="Helvetica" w:cs="Arial"/>
          <w:sz w:val="20"/>
          <w:szCs w:val="24"/>
          <w:lang w:val="lt-LT"/>
        </w:rPr>
        <w:t>a žemo laipsnio glioma arba antrinė daugiaformė glioblastoma (GBM).</w:t>
      </w:r>
    </w:p>
    <w:p w14:paraId="7621DC0A" w14:textId="77777777" w:rsidR="007E6D28" w:rsidRPr="00EF0518" w:rsidRDefault="007E6D28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8B48E78" w14:textId="0ABDCBC7" w:rsidR="001D4857" w:rsidRPr="00EF0518" w:rsidRDefault="001D4857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5.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>Farmacinė kompozicija, skirta naudoti pagal bet kurį iš ankstesnių punktų, kur IDH-1 mutacija yra R132X mutacija.</w:t>
      </w:r>
    </w:p>
    <w:p w14:paraId="4ED04D9F" w14:textId="77777777" w:rsidR="007E6D28" w:rsidRPr="00EF0518" w:rsidRDefault="007E6D28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013FF15" w14:textId="37A75E08" w:rsidR="001D4857" w:rsidRPr="00EF0518" w:rsidRDefault="001D4857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6.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>Farmacinė kompozicija, skirta naudoti pagal 5 punktą, kur R132X mutacija yra parinkta iš R132L, R132G ir R132S.</w:t>
      </w:r>
    </w:p>
    <w:p w14:paraId="67C9B2DA" w14:textId="77777777" w:rsidR="007E6D28" w:rsidRPr="00EF0518" w:rsidRDefault="007E6D28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EF3B34" w14:textId="2EBA9EBE" w:rsidR="001D4857" w:rsidRPr="00EF0518" w:rsidRDefault="001D4857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7.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>Farmacinė kompozicija, skirta naudoti pagal bet kurį iš ankstesnių punktų, kur farmacinė kompozicija, apima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nti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junginį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1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pacientui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įvedama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per burną.</w:t>
      </w:r>
    </w:p>
    <w:p w14:paraId="70195B0A" w14:textId="77777777" w:rsidR="007E6D28" w:rsidRPr="00EF0518" w:rsidRDefault="007E6D28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5A27EDB" w14:textId="2E3804C5" w:rsidR="001D4857" w:rsidRPr="00EF0518" w:rsidRDefault="001D4857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8.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Farmacinė kompozicija, skirta naudoti pagal bet kurį iš ankstesnių punktų, kur junginys 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1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yra 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įvedamas </w:t>
      </w:r>
      <w:r w:rsidRPr="00EF0518">
        <w:rPr>
          <w:rFonts w:ascii="Helvetica" w:hAnsi="Helvetica" w:cs="Arial"/>
          <w:sz w:val="20"/>
          <w:szCs w:val="24"/>
          <w:lang w:val="lt-LT"/>
        </w:rPr>
        <w:t>kaip vien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intelis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agentas, skirtas gydyti gliomą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su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IDH-1 mutacij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a</w:t>
      </w:r>
      <w:r w:rsidRPr="00EF0518">
        <w:rPr>
          <w:rFonts w:ascii="Helvetica" w:hAnsi="Helvetica" w:cs="Arial"/>
          <w:sz w:val="20"/>
          <w:szCs w:val="24"/>
          <w:lang w:val="lt-LT"/>
        </w:rPr>
        <w:t>.</w:t>
      </w:r>
    </w:p>
    <w:p w14:paraId="627086A3" w14:textId="77777777" w:rsidR="007E6D28" w:rsidRPr="00EF0518" w:rsidRDefault="007E6D28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976A09A" w14:textId="1424A179" w:rsidR="001D4857" w:rsidRPr="00EF0518" w:rsidRDefault="001D4857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9.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Farmacinė kompozicija, skirta naudoti pagal bet kurį iš ankstesnių punktų, kur gydymo kursas 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trunka trumpiausiai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15 dienų iš eilės.</w:t>
      </w:r>
    </w:p>
    <w:p w14:paraId="04B650AE" w14:textId="77777777" w:rsidR="007E6D28" w:rsidRPr="00EF0518" w:rsidRDefault="007E6D28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02976E7" w14:textId="3E33C1D8" w:rsidR="001D4857" w:rsidRPr="00EF0518" w:rsidRDefault="001D4857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10.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Farmacinė kompozicija, skirta naudoti pagal bet kurį iš ankstesnių punktų, kur gydymo kursas 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trunka </w:t>
      </w:r>
      <w:r w:rsidRPr="00EF0518">
        <w:rPr>
          <w:rFonts w:ascii="Helvetica" w:hAnsi="Helvetica" w:cs="Arial"/>
          <w:sz w:val="20"/>
          <w:szCs w:val="24"/>
          <w:lang w:val="lt-LT"/>
        </w:rPr>
        <w:t>nuo 15 dienų iš eilės iki 6 mėnesių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.</w:t>
      </w:r>
    </w:p>
    <w:p w14:paraId="39D08213" w14:textId="77777777" w:rsidR="007E6D28" w:rsidRPr="00EF0518" w:rsidRDefault="007E6D28" w:rsidP="00EF0518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1B5CC7F" w14:textId="1E4ABFDF" w:rsidR="00B67649" w:rsidRPr="00EF0518" w:rsidRDefault="001D4857" w:rsidP="00EF0518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EF0518">
        <w:rPr>
          <w:rFonts w:ascii="Helvetica" w:hAnsi="Helvetica" w:cs="Arial"/>
          <w:sz w:val="20"/>
          <w:szCs w:val="24"/>
          <w:lang w:val="lt-LT"/>
        </w:rPr>
        <w:t>11.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>Farmacinė kompozicija, skirta naudoti pagal bet kurį iš 1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>-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9 punktų, kur gydymo kursas 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trunka trumpiausiai</w:t>
      </w:r>
      <w:r w:rsidRPr="00EF0518">
        <w:rPr>
          <w:rFonts w:ascii="Helvetica" w:hAnsi="Helvetica" w:cs="Arial"/>
          <w:sz w:val="20"/>
          <w:szCs w:val="24"/>
          <w:lang w:val="lt-LT"/>
        </w:rPr>
        <w:t xml:space="preserve"> 6 mėnesi</w:t>
      </w:r>
      <w:r w:rsidR="007E6D28" w:rsidRPr="00EF0518">
        <w:rPr>
          <w:rFonts w:ascii="Helvetica" w:hAnsi="Helvetica" w:cs="Arial"/>
          <w:sz w:val="20"/>
          <w:szCs w:val="24"/>
          <w:lang w:val="lt-LT"/>
        </w:rPr>
        <w:t>us</w:t>
      </w:r>
      <w:r w:rsidRPr="00EF0518">
        <w:rPr>
          <w:rFonts w:ascii="Helvetica" w:hAnsi="Helvetica" w:cs="Arial"/>
          <w:sz w:val="20"/>
          <w:szCs w:val="24"/>
          <w:lang w:val="lt-LT"/>
        </w:rPr>
        <w:t>.</w:t>
      </w:r>
      <w:r w:rsidR="005708FB" w:rsidRPr="00EF0518">
        <w:rPr>
          <w:rFonts w:ascii="Helvetica" w:hAnsi="Helvetica" w:cs="Arial"/>
          <w:sz w:val="20"/>
          <w:szCs w:val="24"/>
          <w:lang w:val="lt-LT"/>
        </w:rPr>
        <w:t xml:space="preserve"> </w:t>
      </w:r>
    </w:p>
    <w:sectPr w:rsidR="00B67649" w:rsidRPr="00EF0518" w:rsidSect="00EF0518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08685" w14:textId="77777777" w:rsidR="00CD0894" w:rsidRDefault="00CD0894" w:rsidP="007B0A41">
      <w:pPr>
        <w:spacing w:after="0" w:line="240" w:lineRule="auto"/>
      </w:pPr>
      <w:r>
        <w:separator/>
      </w:r>
    </w:p>
  </w:endnote>
  <w:endnote w:type="continuationSeparator" w:id="0">
    <w:p w14:paraId="11B29F8D" w14:textId="77777777" w:rsidR="00CD0894" w:rsidRDefault="00CD0894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540CA" w14:textId="77777777" w:rsidR="00CD0894" w:rsidRDefault="00CD0894" w:rsidP="007B0A41">
      <w:pPr>
        <w:spacing w:after="0" w:line="240" w:lineRule="auto"/>
      </w:pPr>
      <w:r>
        <w:separator/>
      </w:r>
    </w:p>
  </w:footnote>
  <w:footnote w:type="continuationSeparator" w:id="0">
    <w:p w14:paraId="0A1B2E12" w14:textId="77777777" w:rsidR="00CD0894" w:rsidRDefault="00CD0894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5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10A56"/>
    <w:rsid w:val="00035E1E"/>
    <w:rsid w:val="00052CC3"/>
    <w:rsid w:val="00065F0D"/>
    <w:rsid w:val="00070D8A"/>
    <w:rsid w:val="000816AE"/>
    <w:rsid w:val="00092D0B"/>
    <w:rsid w:val="00120AC9"/>
    <w:rsid w:val="00121D84"/>
    <w:rsid w:val="001308ED"/>
    <w:rsid w:val="00145EBC"/>
    <w:rsid w:val="001668DF"/>
    <w:rsid w:val="00192F10"/>
    <w:rsid w:val="001A0135"/>
    <w:rsid w:val="001A3E8E"/>
    <w:rsid w:val="001C33D1"/>
    <w:rsid w:val="001D4857"/>
    <w:rsid w:val="001F266E"/>
    <w:rsid w:val="00206546"/>
    <w:rsid w:val="00213BDF"/>
    <w:rsid w:val="00215E69"/>
    <w:rsid w:val="00220DDC"/>
    <w:rsid w:val="00223910"/>
    <w:rsid w:val="00234E11"/>
    <w:rsid w:val="0025675F"/>
    <w:rsid w:val="00260D4E"/>
    <w:rsid w:val="00263A3E"/>
    <w:rsid w:val="00270962"/>
    <w:rsid w:val="002837FC"/>
    <w:rsid w:val="002D21AE"/>
    <w:rsid w:val="00316FB7"/>
    <w:rsid w:val="0033671B"/>
    <w:rsid w:val="00360E2B"/>
    <w:rsid w:val="00366B73"/>
    <w:rsid w:val="003700E9"/>
    <w:rsid w:val="003825E2"/>
    <w:rsid w:val="003924B8"/>
    <w:rsid w:val="003A0D71"/>
    <w:rsid w:val="003A1B2E"/>
    <w:rsid w:val="003B53A5"/>
    <w:rsid w:val="003B5C0B"/>
    <w:rsid w:val="003C6957"/>
    <w:rsid w:val="003D4001"/>
    <w:rsid w:val="003E5E6D"/>
    <w:rsid w:val="00412B35"/>
    <w:rsid w:val="004138E9"/>
    <w:rsid w:val="00416928"/>
    <w:rsid w:val="00431822"/>
    <w:rsid w:val="004361EB"/>
    <w:rsid w:val="00437D3F"/>
    <w:rsid w:val="00442300"/>
    <w:rsid w:val="004433C0"/>
    <w:rsid w:val="00490D98"/>
    <w:rsid w:val="004A61A4"/>
    <w:rsid w:val="004B6E5E"/>
    <w:rsid w:val="004C1469"/>
    <w:rsid w:val="004D6BC3"/>
    <w:rsid w:val="004E0077"/>
    <w:rsid w:val="004F35B0"/>
    <w:rsid w:val="00501F3F"/>
    <w:rsid w:val="00510879"/>
    <w:rsid w:val="00520A99"/>
    <w:rsid w:val="0053198F"/>
    <w:rsid w:val="0054327A"/>
    <w:rsid w:val="00560B7D"/>
    <w:rsid w:val="00564911"/>
    <w:rsid w:val="00570509"/>
    <w:rsid w:val="005708FB"/>
    <w:rsid w:val="00593A5A"/>
    <w:rsid w:val="0059478E"/>
    <w:rsid w:val="005A0BED"/>
    <w:rsid w:val="005A1D19"/>
    <w:rsid w:val="005A7E9F"/>
    <w:rsid w:val="005C4A77"/>
    <w:rsid w:val="005D37DF"/>
    <w:rsid w:val="005E21CB"/>
    <w:rsid w:val="005F62B9"/>
    <w:rsid w:val="00601E69"/>
    <w:rsid w:val="006049CC"/>
    <w:rsid w:val="00617E21"/>
    <w:rsid w:val="00620797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2C7E"/>
    <w:rsid w:val="00795D58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7E6D28"/>
    <w:rsid w:val="00806BE5"/>
    <w:rsid w:val="00807DB6"/>
    <w:rsid w:val="008109C4"/>
    <w:rsid w:val="008261A6"/>
    <w:rsid w:val="008309E7"/>
    <w:rsid w:val="00837B1E"/>
    <w:rsid w:val="00843F06"/>
    <w:rsid w:val="00851ABA"/>
    <w:rsid w:val="008632E9"/>
    <w:rsid w:val="00864E7D"/>
    <w:rsid w:val="008650E7"/>
    <w:rsid w:val="00886FF4"/>
    <w:rsid w:val="008A7B6E"/>
    <w:rsid w:val="008B41AC"/>
    <w:rsid w:val="008C60D6"/>
    <w:rsid w:val="008D4E61"/>
    <w:rsid w:val="008E0E9E"/>
    <w:rsid w:val="0090596D"/>
    <w:rsid w:val="00907FD8"/>
    <w:rsid w:val="00916226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9D77D6"/>
    <w:rsid w:val="00A02F0C"/>
    <w:rsid w:val="00A07615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456BD"/>
    <w:rsid w:val="00B60A59"/>
    <w:rsid w:val="00B6516C"/>
    <w:rsid w:val="00B67649"/>
    <w:rsid w:val="00B70727"/>
    <w:rsid w:val="00B81287"/>
    <w:rsid w:val="00B81AB2"/>
    <w:rsid w:val="00B86C5A"/>
    <w:rsid w:val="00BA0DAE"/>
    <w:rsid w:val="00BA2E9F"/>
    <w:rsid w:val="00BC5F30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3BF9"/>
    <w:rsid w:val="00C94E78"/>
    <w:rsid w:val="00CC28BC"/>
    <w:rsid w:val="00CD04F3"/>
    <w:rsid w:val="00CD0894"/>
    <w:rsid w:val="00CE09D3"/>
    <w:rsid w:val="00CE12E8"/>
    <w:rsid w:val="00CE42D1"/>
    <w:rsid w:val="00CF70D6"/>
    <w:rsid w:val="00D133A7"/>
    <w:rsid w:val="00D15412"/>
    <w:rsid w:val="00D26E30"/>
    <w:rsid w:val="00D30F69"/>
    <w:rsid w:val="00D54A23"/>
    <w:rsid w:val="00D54DBC"/>
    <w:rsid w:val="00D55A30"/>
    <w:rsid w:val="00D56D60"/>
    <w:rsid w:val="00DB2CA9"/>
    <w:rsid w:val="00DB375D"/>
    <w:rsid w:val="00DC11F0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EF0518"/>
    <w:rsid w:val="00F01CE8"/>
    <w:rsid w:val="00F06564"/>
    <w:rsid w:val="00F26CDE"/>
    <w:rsid w:val="00F32BD1"/>
    <w:rsid w:val="00F37F4D"/>
    <w:rsid w:val="00F5330D"/>
    <w:rsid w:val="00F577D6"/>
    <w:rsid w:val="00F66B57"/>
    <w:rsid w:val="00F87A00"/>
    <w:rsid w:val="00FA380A"/>
    <w:rsid w:val="00FA7C00"/>
    <w:rsid w:val="00FB2032"/>
    <w:rsid w:val="00FB211A"/>
    <w:rsid w:val="00FB5E50"/>
    <w:rsid w:val="00FB72FF"/>
    <w:rsid w:val="00FC4138"/>
    <w:rsid w:val="00FD103E"/>
    <w:rsid w:val="00FD3E6A"/>
    <w:rsid w:val="00FE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840CAF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608</Characters>
  <Application>Microsoft Office Word</Application>
  <DocSecurity>0</DocSecurity>
  <Lines>4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23T07:27:00Z</dcterms:created>
  <dcterms:modified xsi:type="dcterms:W3CDTF">2023-02-23T07:27:00Z</dcterms:modified>
</cp:coreProperties>
</file>